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216"/>
        <w:tblW w:w="0" w:type="auto"/>
        <w:tblLook w:val="04A0" w:firstRow="1" w:lastRow="0" w:firstColumn="1" w:lastColumn="0" w:noHBand="0" w:noVBand="1"/>
      </w:tblPr>
      <w:tblGrid>
        <w:gridCol w:w="3450"/>
      </w:tblGrid>
      <w:tr w:rsidR="00ED4EEB" w:rsidRPr="00A128FA" w14:paraId="1E017756" w14:textId="77777777" w:rsidTr="004A3C91">
        <w:trPr>
          <w:trHeight w:val="185"/>
        </w:trPr>
        <w:tc>
          <w:tcPr>
            <w:tcW w:w="3450" w:type="dxa"/>
          </w:tcPr>
          <w:p w14:paraId="5C21F6AF" w14:textId="77777777" w:rsidR="00ED4EEB" w:rsidRPr="00A128FA" w:rsidRDefault="00ED4EEB" w:rsidP="004A3C91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sonalCare</w:t>
            </w:r>
            <w:r w:rsidRPr="007B1F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op</w:t>
            </w:r>
            <w:proofErr w:type="spellEnd"/>
          </w:p>
        </w:tc>
      </w:tr>
      <w:tr w:rsidR="00ED4EEB" w:rsidRPr="00A128FA" w14:paraId="12060264" w14:textId="77777777" w:rsidTr="004A3C91">
        <w:trPr>
          <w:trHeight w:val="567"/>
        </w:trPr>
        <w:tc>
          <w:tcPr>
            <w:tcW w:w="3450" w:type="dxa"/>
          </w:tcPr>
          <w:p w14:paraId="394BD6F7" w14:textId="77777777" w:rsidR="00ED4EEB" w:rsidRPr="00233B7B" w:rsidRDefault="00ED4EEB" w:rsidP="004A3C91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oreNam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tring</w:t>
            </w:r>
          </w:p>
          <w:p w14:paraId="2D828877" w14:textId="77777777" w:rsidR="00ED4EEB" w:rsidRPr="00233B7B" w:rsidRDefault="00ED4EEB" w:rsidP="004A3C91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yearEstablished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int</w:t>
            </w:r>
          </w:p>
          <w:p w14:paraId="03BA02B1" w14:textId="77777777" w:rsidR="00ED4EEB" w:rsidRPr="00233B7B" w:rsidRDefault="00ED4EEB" w:rsidP="004A3C91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</w:t>
            </w:r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oneNum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tring</w:t>
            </w:r>
          </w:p>
        </w:tc>
      </w:tr>
      <w:tr w:rsidR="00ED4EEB" w:rsidRPr="00A128FA" w14:paraId="259687CD" w14:textId="77777777" w:rsidTr="004A3C91">
        <w:trPr>
          <w:trHeight w:val="370"/>
        </w:trPr>
        <w:tc>
          <w:tcPr>
            <w:tcW w:w="3450" w:type="dxa"/>
          </w:tcPr>
          <w:p w14:paraId="0B9671C0" w14:textId="77777777" w:rsidR="00ED4EEB" w:rsidRPr="00233B7B" w:rsidRDefault="00ED4EEB" w:rsidP="004A3C91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sonalCareShopI</w:t>
            </w:r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fo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91"/>
        <w:tblW w:w="3717" w:type="dxa"/>
        <w:tblLook w:val="04A0" w:firstRow="1" w:lastRow="0" w:firstColumn="1" w:lastColumn="0" w:noHBand="0" w:noVBand="1"/>
      </w:tblPr>
      <w:tblGrid>
        <w:gridCol w:w="3717"/>
      </w:tblGrid>
      <w:tr w:rsidR="00ED4EEB" w14:paraId="451D48C1" w14:textId="77777777" w:rsidTr="00ED4EEB">
        <w:trPr>
          <w:trHeight w:val="332"/>
        </w:trPr>
        <w:tc>
          <w:tcPr>
            <w:tcW w:w="3717" w:type="dxa"/>
          </w:tcPr>
          <w:p w14:paraId="1131F8AA" w14:textId="77777777" w:rsidR="00ED4EEB" w:rsidRDefault="00ED4EEB" w:rsidP="00ED4EEB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ployee</w:t>
            </w:r>
          </w:p>
        </w:tc>
      </w:tr>
      <w:tr w:rsidR="00ED4EEB" w14:paraId="6DDB6627" w14:textId="77777777" w:rsidTr="00ED4EEB">
        <w:trPr>
          <w:trHeight w:val="891"/>
        </w:trPr>
        <w:tc>
          <w:tcPr>
            <w:tcW w:w="3717" w:type="dxa"/>
          </w:tcPr>
          <w:p w14:paraId="0F7CFA65" w14:textId="77777777" w:rsidR="00ED4EEB" w:rsidRPr="00233B7B" w:rsidRDefault="00ED4EEB" w:rsidP="00ED4EE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ployeeNam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tring</w:t>
            </w:r>
          </w:p>
          <w:p w14:paraId="489EA5D8" w14:textId="77777777" w:rsidR="00ED4EEB" w:rsidRPr="00233B7B" w:rsidRDefault="00ED4EEB" w:rsidP="00ED4EE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mployeeID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int</w:t>
            </w:r>
          </w:p>
          <w:p w14:paraId="094D2F4E" w14:textId="77777777" w:rsidR="00ED4EEB" w:rsidRPr="00233B7B" w:rsidRDefault="00ED4EEB" w:rsidP="00ED4EE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ostion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tring</w:t>
            </w:r>
          </w:p>
          <w:p w14:paraId="711C8306" w14:textId="77777777" w:rsidR="00ED4EEB" w:rsidRPr="00233B7B" w:rsidRDefault="00ED4EEB" w:rsidP="00ED4EE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salary: double</w:t>
            </w:r>
          </w:p>
        </w:tc>
      </w:tr>
      <w:tr w:rsidR="00ED4EEB" w14:paraId="3BF25136" w14:textId="77777777" w:rsidTr="00ED4EEB">
        <w:trPr>
          <w:trHeight w:val="354"/>
        </w:trPr>
        <w:tc>
          <w:tcPr>
            <w:tcW w:w="3717" w:type="dxa"/>
          </w:tcPr>
          <w:p w14:paraId="3A57234F" w14:textId="77777777" w:rsidR="00ED4EEB" w:rsidRPr="00233B7B" w:rsidRDefault="00ED4EEB" w:rsidP="00ED4EEB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</w:t>
            </w:r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ployeeInfo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</w:tc>
      </w:tr>
    </w:tbl>
    <w:tbl>
      <w:tblPr>
        <w:tblStyle w:val="TableGrid"/>
        <w:tblpPr w:leftFromText="180" w:rightFromText="180" w:vertAnchor="text" w:horzAnchor="margin" w:tblpY="196"/>
        <w:tblW w:w="3528" w:type="dxa"/>
        <w:tblLook w:val="04A0" w:firstRow="1" w:lastRow="0" w:firstColumn="1" w:lastColumn="0" w:noHBand="0" w:noVBand="1"/>
      </w:tblPr>
      <w:tblGrid>
        <w:gridCol w:w="3528"/>
      </w:tblGrid>
      <w:tr w:rsidR="001B59A2" w14:paraId="2AABB94B" w14:textId="77777777" w:rsidTr="001B59A2">
        <w:trPr>
          <w:trHeight w:val="468"/>
        </w:trPr>
        <w:tc>
          <w:tcPr>
            <w:tcW w:w="3528" w:type="dxa"/>
          </w:tcPr>
          <w:p w14:paraId="4678FDC1" w14:textId="77777777" w:rsidR="001B59A2" w:rsidRDefault="001B59A2" w:rsidP="001B59A2">
            <w:pPr>
              <w:jc w:val="center"/>
              <w:rPr>
                <w:rFonts w:ascii="Times New Roman" w:hAnsi="Times New Roman" w:cs="Times New Roman"/>
              </w:rPr>
            </w:pPr>
            <w:r w:rsidRPr="008E74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duct Description</w:t>
            </w:r>
          </w:p>
        </w:tc>
      </w:tr>
      <w:tr w:rsidR="001B59A2" w14:paraId="36758259" w14:textId="77777777" w:rsidTr="001B59A2">
        <w:trPr>
          <w:trHeight w:val="786"/>
        </w:trPr>
        <w:tc>
          <w:tcPr>
            <w:tcW w:w="3528" w:type="dxa"/>
          </w:tcPr>
          <w:p w14:paraId="18F04678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temCod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 String</w:t>
            </w:r>
          </w:p>
          <w:p w14:paraId="54CC235D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temCategor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:</w:t>
            </w:r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String</w:t>
            </w:r>
          </w:p>
        </w:tc>
      </w:tr>
      <w:tr w:rsidR="001B59A2" w14:paraId="20898BFB" w14:textId="77777777" w:rsidTr="001B59A2">
        <w:trPr>
          <w:trHeight w:val="1106"/>
        </w:trPr>
        <w:tc>
          <w:tcPr>
            <w:tcW w:w="3528" w:type="dxa"/>
          </w:tcPr>
          <w:p w14:paraId="551668D2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etItem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d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)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ring</w:t>
            </w:r>
          </w:p>
          <w:p w14:paraId="57C02DFC" w14:textId="77777777" w:rsidR="001B59A2" w:rsidRPr="0080735F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etItem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tegory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):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ring</w:t>
            </w:r>
          </w:p>
          <w:p w14:paraId="02B0F365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cosmetic</w:t>
            </w:r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nfo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): void</w:t>
            </w:r>
          </w:p>
          <w:p w14:paraId="59760ACF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hampoo</w:t>
            </w:r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nfo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) :void</w:t>
            </w:r>
          </w:p>
        </w:tc>
      </w:tr>
    </w:tbl>
    <w:p w14:paraId="4764C1D4" w14:textId="223C2F59" w:rsidR="000372C1" w:rsidRPr="00A128FA" w:rsidRDefault="001B59A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AF5444" wp14:editId="1A0CBFB7">
                <wp:simplePos x="0" y="0"/>
                <wp:positionH relativeFrom="column">
                  <wp:posOffset>6010276</wp:posOffset>
                </wp:positionH>
                <wp:positionV relativeFrom="paragraph">
                  <wp:posOffset>257175</wp:posOffset>
                </wp:positionV>
                <wp:extent cx="1314450" cy="733425"/>
                <wp:effectExtent l="0" t="38100" r="57150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733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7BF1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473.25pt;margin-top:20.25pt;width:103.5pt;height:57.7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389FA8AA" w14:textId="226BF253" w:rsidR="007754B6" w:rsidRPr="00A128FA" w:rsidRDefault="00ED4EEB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D9F92E" wp14:editId="07ABA0B4">
                <wp:simplePos x="0" y="0"/>
                <wp:positionH relativeFrom="column">
                  <wp:posOffset>2305049</wp:posOffset>
                </wp:positionH>
                <wp:positionV relativeFrom="paragraph">
                  <wp:posOffset>91440</wp:posOffset>
                </wp:positionV>
                <wp:extent cx="1463675" cy="568325"/>
                <wp:effectExtent l="38100" t="38100" r="22225" b="222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63675" cy="568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93CAEE" id="Straight Arrow Connector 1" o:spid="_x0000_s1026" type="#_x0000_t32" style="position:absolute;margin-left:181.5pt;margin-top:7.2pt;width:115.25pt;height:44.7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</w:p>
    <w:p w14:paraId="53D0793F" w14:textId="63618581" w:rsidR="007754B6" w:rsidRPr="00A128FA" w:rsidRDefault="007754B6">
      <w:pPr>
        <w:rPr>
          <w:sz w:val="24"/>
          <w:szCs w:val="24"/>
        </w:rPr>
      </w:pPr>
    </w:p>
    <w:p w14:paraId="40F0EC5B" w14:textId="73372FFD" w:rsidR="007754B6" w:rsidRPr="00A128FA" w:rsidRDefault="001B59A2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FA02E4" wp14:editId="1E44B063">
                <wp:simplePos x="0" y="0"/>
                <wp:positionH relativeFrom="column">
                  <wp:posOffset>3089275</wp:posOffset>
                </wp:positionH>
                <wp:positionV relativeFrom="paragraph">
                  <wp:posOffset>276860</wp:posOffset>
                </wp:positionV>
                <wp:extent cx="1362075" cy="2841625"/>
                <wp:effectExtent l="38100" t="0" r="28575" b="539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2075" cy="284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DC9CA" id="Straight Arrow Connector 3" o:spid="_x0000_s1026" type="#_x0000_t32" style="position:absolute;margin-left:243.25pt;margin-top:21.8pt;width:107.25pt;height:223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DBD545" wp14:editId="53C35457">
                <wp:simplePos x="0" y="0"/>
                <wp:positionH relativeFrom="column">
                  <wp:posOffset>5657849</wp:posOffset>
                </wp:positionH>
                <wp:positionV relativeFrom="paragraph">
                  <wp:posOffset>276860</wp:posOffset>
                </wp:positionV>
                <wp:extent cx="1743075" cy="1431925"/>
                <wp:effectExtent l="0" t="0" r="66675" b="5397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43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8544E" id="Straight Arrow Connector 6" o:spid="_x0000_s1026" type="#_x0000_t32" style="position:absolute;margin-left:445.5pt;margin-top:21.8pt;width:137.25pt;height:11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4AE0E2" wp14:editId="289C8BEE">
                <wp:simplePos x="0" y="0"/>
                <wp:positionH relativeFrom="column">
                  <wp:posOffset>5124450</wp:posOffset>
                </wp:positionH>
                <wp:positionV relativeFrom="paragraph">
                  <wp:posOffset>276860</wp:posOffset>
                </wp:positionV>
                <wp:extent cx="666750" cy="2927350"/>
                <wp:effectExtent l="0" t="0" r="76200" b="635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2927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3D6BE" id="Straight Arrow Connector 4" o:spid="_x0000_s1026" type="#_x0000_t32" style="position:absolute;margin-left:403.5pt;margin-top:21.8pt;width:52.5pt;height:2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22CBDA" wp14:editId="3019E6AD">
                <wp:simplePos x="0" y="0"/>
                <wp:positionH relativeFrom="column">
                  <wp:posOffset>2263775</wp:posOffset>
                </wp:positionH>
                <wp:positionV relativeFrom="paragraph">
                  <wp:posOffset>260985</wp:posOffset>
                </wp:positionV>
                <wp:extent cx="1784350" cy="1327150"/>
                <wp:effectExtent l="38100" t="0" r="25400" b="635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84350" cy="132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771E0" id="Straight Arrow Connector 2" o:spid="_x0000_s1026" type="#_x0000_t32" style="position:absolute;margin-left:178.25pt;margin-top:20.55pt;width:140.5pt;height:104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</w:p>
    <w:p w14:paraId="0AB52056" w14:textId="4D3E89BF" w:rsidR="003C2A33" w:rsidRPr="00A128FA" w:rsidRDefault="003C2A33">
      <w:pPr>
        <w:rPr>
          <w:sz w:val="24"/>
          <w:szCs w:val="24"/>
          <w:lang w:val="en-US"/>
        </w:rPr>
      </w:pPr>
    </w:p>
    <w:p w14:paraId="41543583" w14:textId="5239D5E8" w:rsidR="005900CC" w:rsidRPr="00A128FA" w:rsidRDefault="007754B6">
      <w:pPr>
        <w:rPr>
          <w:sz w:val="24"/>
          <w:szCs w:val="24"/>
        </w:rPr>
      </w:pPr>
      <w:r w:rsidRPr="00A128FA">
        <w:rPr>
          <w:sz w:val="24"/>
          <w:szCs w:val="24"/>
        </w:rPr>
        <w:t xml:space="preserve"> </w:t>
      </w:r>
    </w:p>
    <w:p w14:paraId="47E9823C" w14:textId="28645F01" w:rsidR="007754B6" w:rsidRPr="00A128FA" w:rsidRDefault="007754B6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33"/>
        <w:tblW w:w="3501" w:type="dxa"/>
        <w:tblLook w:val="04A0" w:firstRow="1" w:lastRow="0" w:firstColumn="1" w:lastColumn="0" w:noHBand="0" w:noVBand="1"/>
      </w:tblPr>
      <w:tblGrid>
        <w:gridCol w:w="3501"/>
      </w:tblGrid>
      <w:tr w:rsidR="001B59A2" w14:paraId="75064213" w14:textId="77777777" w:rsidTr="001B59A2">
        <w:trPr>
          <w:trHeight w:val="254"/>
        </w:trPr>
        <w:tc>
          <w:tcPr>
            <w:tcW w:w="3501" w:type="dxa"/>
          </w:tcPr>
          <w:p w14:paraId="6FA7020B" w14:textId="77777777" w:rsidR="001B59A2" w:rsidRDefault="001B59A2" w:rsidP="001B59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ventory</w:t>
            </w:r>
          </w:p>
        </w:tc>
      </w:tr>
      <w:tr w:rsidR="001B59A2" w14:paraId="11EA8F68" w14:textId="77777777" w:rsidTr="001B59A2">
        <w:trPr>
          <w:trHeight w:val="684"/>
        </w:trPr>
        <w:tc>
          <w:tcPr>
            <w:tcW w:w="3501" w:type="dxa"/>
          </w:tcPr>
          <w:p w14:paraId="0C21CA44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temNam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: String</w:t>
            </w:r>
          </w:p>
          <w:p w14:paraId="075953D2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temCod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: String</w:t>
            </w:r>
          </w:p>
          <w:p w14:paraId="08F14CD9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temQuantity</w:t>
            </w:r>
            <w:proofErr w:type="spellEnd"/>
            <w:r w:rsidRPr="00233B7B">
              <w:rPr>
                <w:rFonts w:ascii="Times New Roman" w:hAnsi="Times New Roman" w:cs="Times New Roman" w:hint="eastAsia"/>
                <w:sz w:val="20"/>
                <w:szCs w:val="20"/>
              </w:rPr>
              <w:t>:</w:t>
            </w:r>
            <w:r w:rsidRPr="00233B7B">
              <w:rPr>
                <w:rFonts w:ascii="Times New Roman" w:hAnsi="Times New Roman" w:cs="Times New Roman"/>
                <w:sz w:val="20"/>
                <w:szCs w:val="20"/>
              </w:rPr>
              <w:t xml:space="preserve"> int</w:t>
            </w:r>
          </w:p>
          <w:p w14:paraId="2C1DE518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temPrice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: double</w:t>
            </w:r>
          </w:p>
        </w:tc>
      </w:tr>
      <w:tr w:rsidR="001B59A2" w14:paraId="14834691" w14:textId="77777777" w:rsidTr="001B59A2">
        <w:trPr>
          <w:trHeight w:val="307"/>
        </w:trPr>
        <w:tc>
          <w:tcPr>
            <w:tcW w:w="3501" w:type="dxa"/>
          </w:tcPr>
          <w:p w14:paraId="6E8C3968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temRegistr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543"/>
        <w:tblW w:w="3669" w:type="dxa"/>
        <w:tblLook w:val="04A0" w:firstRow="1" w:lastRow="0" w:firstColumn="1" w:lastColumn="0" w:noHBand="0" w:noVBand="1"/>
      </w:tblPr>
      <w:tblGrid>
        <w:gridCol w:w="3669"/>
      </w:tblGrid>
      <w:tr w:rsidR="001B59A2" w14:paraId="416989E1" w14:textId="77777777" w:rsidTr="001B59A2">
        <w:trPr>
          <w:trHeight w:val="250"/>
        </w:trPr>
        <w:tc>
          <w:tcPr>
            <w:tcW w:w="3669" w:type="dxa"/>
          </w:tcPr>
          <w:p w14:paraId="7784EC48" w14:textId="77777777" w:rsidR="001B59A2" w:rsidRDefault="001B59A2" w:rsidP="001B59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ance</w:t>
            </w:r>
          </w:p>
        </w:tc>
      </w:tr>
      <w:tr w:rsidR="001B59A2" w14:paraId="13B3B44E" w14:textId="77777777" w:rsidTr="001B59A2">
        <w:trPr>
          <w:trHeight w:val="672"/>
        </w:trPr>
        <w:tc>
          <w:tcPr>
            <w:tcW w:w="3669" w:type="dxa"/>
          </w:tcPr>
          <w:p w14:paraId="08DB632B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ncome: double</w:t>
            </w:r>
          </w:p>
          <w:p w14:paraId="637827B5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ary: double</w:t>
            </w:r>
          </w:p>
          <w:p w14:paraId="139848B6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talPriceInventoryPurchas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: double</w:t>
            </w:r>
          </w:p>
          <w:p w14:paraId="542A2E8E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incidentalCharges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</w:rPr>
              <w:t>: double</w:t>
            </w:r>
          </w:p>
          <w:p w14:paraId="7148DF84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otalProfi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: double</w:t>
            </w:r>
          </w:p>
        </w:tc>
      </w:tr>
      <w:tr w:rsidR="001B59A2" w14:paraId="03F52E60" w14:textId="77777777" w:rsidTr="001B59A2">
        <w:trPr>
          <w:trHeight w:val="246"/>
        </w:trPr>
        <w:tc>
          <w:tcPr>
            <w:tcW w:w="3669" w:type="dxa"/>
          </w:tcPr>
          <w:p w14:paraId="7018D6CB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nanceReport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</w:tc>
      </w:tr>
    </w:tbl>
    <w:tbl>
      <w:tblPr>
        <w:tblStyle w:val="TableGrid"/>
        <w:tblpPr w:leftFromText="180" w:rightFromText="180" w:vertAnchor="text" w:horzAnchor="page" w:tblpX="3311" w:tblpY="3258"/>
        <w:tblW w:w="3955" w:type="dxa"/>
        <w:tblLook w:val="04A0" w:firstRow="1" w:lastRow="0" w:firstColumn="1" w:lastColumn="0" w:noHBand="0" w:noVBand="1"/>
      </w:tblPr>
      <w:tblGrid>
        <w:gridCol w:w="3955"/>
      </w:tblGrid>
      <w:tr w:rsidR="001B59A2" w14:paraId="423D1F18" w14:textId="77777777" w:rsidTr="001B59A2">
        <w:trPr>
          <w:trHeight w:val="349"/>
        </w:trPr>
        <w:tc>
          <w:tcPr>
            <w:tcW w:w="3955" w:type="dxa"/>
          </w:tcPr>
          <w:p w14:paraId="0BC290E4" w14:textId="77777777" w:rsidR="001B59A2" w:rsidRDefault="001B59A2" w:rsidP="001B59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ustomer</w:t>
            </w:r>
          </w:p>
        </w:tc>
      </w:tr>
      <w:tr w:rsidR="001B59A2" w14:paraId="767D8E81" w14:textId="77777777" w:rsidTr="001B59A2">
        <w:trPr>
          <w:trHeight w:val="934"/>
        </w:trPr>
        <w:tc>
          <w:tcPr>
            <w:tcW w:w="3955" w:type="dxa"/>
          </w:tcPr>
          <w:p w14:paraId="3DDEB243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stomerName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: String</w:t>
            </w:r>
          </w:p>
          <w:p w14:paraId="23698650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phoneNumber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String</w:t>
            </w:r>
          </w:p>
          <w:p w14:paraId="225279F7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33B7B">
              <w:rPr>
                <w:rFonts w:ascii="Times New Roman" w:hAnsi="Times New Roman" w:cs="Times New Roman"/>
                <w:sz w:val="18"/>
                <w:szCs w:val="18"/>
              </w:rPr>
              <w:t>address: String</w:t>
            </w:r>
          </w:p>
          <w:p w14:paraId="511DB678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18"/>
                <w:szCs w:val="18"/>
              </w:rPr>
              <w:t>orderItem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nt</w:t>
            </w:r>
          </w:p>
          <w:p w14:paraId="7BEE0D34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233B7B">
              <w:rPr>
                <w:rFonts w:ascii="Times New Roman" w:hAnsi="Times New Roman" w:cs="Times New Roman"/>
                <w:sz w:val="18"/>
                <w:szCs w:val="18"/>
              </w:rPr>
              <w:t>orderQuantity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</w:rPr>
              <w:t>: int</w:t>
            </w:r>
          </w:p>
        </w:tc>
      </w:tr>
      <w:tr w:rsidR="001B59A2" w14:paraId="5C9ACFE7" w14:textId="77777777" w:rsidTr="001B59A2">
        <w:trPr>
          <w:trHeight w:val="371"/>
        </w:trPr>
        <w:tc>
          <w:tcPr>
            <w:tcW w:w="3955" w:type="dxa"/>
          </w:tcPr>
          <w:p w14:paraId="49D0EC90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proofErr w:type="gramStart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CustomerInfo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void</w:t>
            </w:r>
          </w:p>
          <w:p w14:paraId="6F103A55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proofErr w:type="spellStart"/>
            <w:proofErr w:type="gramStart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OrderItem</w:t>
            </w:r>
            <w:proofErr w:type="spell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): void</w:t>
            </w:r>
          </w:p>
        </w:tc>
      </w:tr>
    </w:tbl>
    <w:tbl>
      <w:tblPr>
        <w:tblStyle w:val="TableGrid"/>
        <w:tblpPr w:leftFromText="180" w:rightFromText="180" w:vertAnchor="text" w:horzAnchor="page" w:tblpX="8476" w:tblpY="3293"/>
        <w:tblW w:w="3950" w:type="dxa"/>
        <w:tblLook w:val="04A0" w:firstRow="1" w:lastRow="0" w:firstColumn="1" w:lastColumn="0" w:noHBand="0" w:noVBand="1"/>
      </w:tblPr>
      <w:tblGrid>
        <w:gridCol w:w="3950"/>
      </w:tblGrid>
      <w:tr w:rsidR="001B59A2" w14:paraId="10EBFCFF" w14:textId="77777777" w:rsidTr="001B59A2">
        <w:trPr>
          <w:trHeight w:val="183"/>
        </w:trPr>
        <w:tc>
          <w:tcPr>
            <w:tcW w:w="3950" w:type="dxa"/>
          </w:tcPr>
          <w:p w14:paraId="7718E3E7" w14:textId="77777777" w:rsidR="001B59A2" w:rsidRDefault="001B59A2" w:rsidP="001B59A2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vertismentAndMarketing</w:t>
            </w:r>
            <w:proofErr w:type="spellEnd"/>
          </w:p>
        </w:tc>
      </w:tr>
      <w:tr w:rsidR="001B59A2" w14:paraId="402065CE" w14:textId="77777777" w:rsidTr="001B59A2">
        <w:trPr>
          <w:trHeight w:val="497"/>
        </w:trPr>
        <w:tc>
          <w:tcPr>
            <w:tcW w:w="3950" w:type="dxa"/>
          </w:tcPr>
          <w:p w14:paraId="485581A7" w14:textId="77777777" w:rsidR="001B59A2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motion: String</w:t>
            </w:r>
          </w:p>
          <w:p w14:paraId="135BB44B" w14:textId="77777777" w:rsidR="001B59A2" w:rsidRPr="00233B7B" w:rsidRDefault="001B59A2" w:rsidP="001B59A2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es: String</w:t>
            </w:r>
          </w:p>
        </w:tc>
      </w:tr>
      <w:tr w:rsidR="001B59A2" w14:paraId="2FAFB8DE" w14:textId="77777777" w:rsidTr="001B59A2">
        <w:trPr>
          <w:trHeight w:val="720"/>
        </w:trPr>
        <w:tc>
          <w:tcPr>
            <w:tcW w:w="3950" w:type="dxa"/>
          </w:tcPr>
          <w:p w14:paraId="35EE7165" w14:textId="77777777" w:rsidR="001B59A2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romotionList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  <w:p w14:paraId="1780F634" w14:textId="77777777" w:rsidR="001B59A2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uneSales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  <w:p w14:paraId="4971D972" w14:textId="77777777" w:rsidR="001B59A2" w:rsidRPr="00233B7B" w:rsidRDefault="001B59A2" w:rsidP="001B59A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cialMedia</w:t>
            </w:r>
            <w:proofErr w:type="spell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(</w:t>
            </w:r>
            <w:proofErr w:type="gramEnd"/>
            <w:r w:rsidRPr="00233B7B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: void</w:t>
            </w:r>
          </w:p>
        </w:tc>
      </w:tr>
    </w:tbl>
    <w:p w14:paraId="4F7DFD97" w14:textId="0D01F5BE" w:rsidR="007754B6" w:rsidRPr="00A128FA" w:rsidRDefault="007754B6">
      <w:pPr>
        <w:rPr>
          <w:sz w:val="24"/>
          <w:szCs w:val="24"/>
        </w:rPr>
      </w:pPr>
    </w:p>
    <w:sectPr w:rsidR="007754B6" w:rsidRPr="00A128FA" w:rsidSect="00ED4EEB">
      <w:headerReference w:type="default" r:id="rId6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3FEB6" w14:textId="77777777" w:rsidR="004A3C91" w:rsidRDefault="004A3C91" w:rsidP="004A3C91">
      <w:pPr>
        <w:spacing w:after="0" w:line="240" w:lineRule="auto"/>
      </w:pPr>
      <w:r>
        <w:separator/>
      </w:r>
    </w:p>
  </w:endnote>
  <w:endnote w:type="continuationSeparator" w:id="0">
    <w:p w14:paraId="1D6ED2B0" w14:textId="77777777" w:rsidR="004A3C91" w:rsidRDefault="004A3C91" w:rsidP="004A3C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B5867" w14:textId="77777777" w:rsidR="004A3C91" w:rsidRDefault="004A3C91" w:rsidP="004A3C91">
      <w:pPr>
        <w:spacing w:after="0" w:line="240" w:lineRule="auto"/>
      </w:pPr>
      <w:r>
        <w:separator/>
      </w:r>
    </w:p>
  </w:footnote>
  <w:footnote w:type="continuationSeparator" w:id="0">
    <w:p w14:paraId="1962D835" w14:textId="77777777" w:rsidR="004A3C91" w:rsidRDefault="004A3C91" w:rsidP="004A3C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496B1" w14:textId="0F42AF76" w:rsidR="004A3C91" w:rsidRDefault="004A3C91">
    <w:pPr>
      <w:pStyle w:val="Header"/>
    </w:pPr>
    <w:r>
      <w:t xml:space="preserve">Name: Khoo Yen </w:t>
    </w:r>
    <w:proofErr w:type="gramStart"/>
    <w:r>
      <w:t>Ni  Matric</w:t>
    </w:r>
    <w:proofErr w:type="gramEnd"/>
    <w:r>
      <w:t xml:space="preserve"> no: 278520</w:t>
    </w:r>
  </w:p>
  <w:p w14:paraId="2E896471" w14:textId="77777777" w:rsidR="004A3C91" w:rsidRDefault="004A3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WxtDQ2tjS0NDJU0lEKTi0uzszPAykwrAUAl5j6CiwAAAA="/>
  </w:docVars>
  <w:rsids>
    <w:rsidRoot w:val="000372C1"/>
    <w:rsid w:val="00003BC6"/>
    <w:rsid w:val="00006AAA"/>
    <w:rsid w:val="000163EA"/>
    <w:rsid w:val="000372C1"/>
    <w:rsid w:val="00041DBB"/>
    <w:rsid w:val="00095806"/>
    <w:rsid w:val="000B43E8"/>
    <w:rsid w:val="00124A1A"/>
    <w:rsid w:val="00166F7D"/>
    <w:rsid w:val="001B59A2"/>
    <w:rsid w:val="00233B7B"/>
    <w:rsid w:val="003101A1"/>
    <w:rsid w:val="00334B23"/>
    <w:rsid w:val="00397211"/>
    <w:rsid w:val="003C2A33"/>
    <w:rsid w:val="004A3C91"/>
    <w:rsid w:val="004F309E"/>
    <w:rsid w:val="00515170"/>
    <w:rsid w:val="005900CC"/>
    <w:rsid w:val="00672097"/>
    <w:rsid w:val="007754B6"/>
    <w:rsid w:val="007B1FD6"/>
    <w:rsid w:val="0080735F"/>
    <w:rsid w:val="00845CC5"/>
    <w:rsid w:val="008E7441"/>
    <w:rsid w:val="00963C40"/>
    <w:rsid w:val="00A128FA"/>
    <w:rsid w:val="00A71A8E"/>
    <w:rsid w:val="00A724B2"/>
    <w:rsid w:val="00AF4334"/>
    <w:rsid w:val="00B25E93"/>
    <w:rsid w:val="00B74F61"/>
    <w:rsid w:val="00B924EA"/>
    <w:rsid w:val="00B95D4F"/>
    <w:rsid w:val="00D1424F"/>
    <w:rsid w:val="00DE5ECE"/>
    <w:rsid w:val="00E33AA1"/>
    <w:rsid w:val="00E47526"/>
    <w:rsid w:val="00ED4EEB"/>
    <w:rsid w:val="00F54490"/>
    <w:rsid w:val="00F60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BD490"/>
  <w15:chartTrackingRefBased/>
  <w15:docId w15:val="{80778CE9-AE29-4E49-90CE-92F4D082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A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A33"/>
    <w:pPr>
      <w:ind w:left="720"/>
      <w:contextualSpacing/>
    </w:pPr>
  </w:style>
  <w:style w:type="table" w:styleId="TableGrid">
    <w:name w:val="Table Grid"/>
    <w:basedOn w:val="TableNormal"/>
    <w:uiPriority w:val="39"/>
    <w:rsid w:val="003C2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3C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C91"/>
  </w:style>
  <w:style w:type="paragraph" w:styleId="Footer">
    <w:name w:val="footer"/>
    <w:basedOn w:val="Normal"/>
    <w:link w:val="FooterChar"/>
    <w:uiPriority w:val="99"/>
    <w:unhideWhenUsed/>
    <w:rsid w:val="004A3C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INI YEE</dc:creator>
  <cp:keywords/>
  <dc:description/>
  <cp:lastModifiedBy>YEN NI KHOO</cp:lastModifiedBy>
  <cp:revision>5</cp:revision>
  <cp:lastPrinted>2021-05-29T10:34:00Z</cp:lastPrinted>
  <dcterms:created xsi:type="dcterms:W3CDTF">2021-06-02T18:59:00Z</dcterms:created>
  <dcterms:modified xsi:type="dcterms:W3CDTF">2021-06-02T19:26:00Z</dcterms:modified>
</cp:coreProperties>
</file>